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930C9" w14:textId="6E361503" w:rsidR="00316EDF" w:rsidRDefault="00316ED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 w:rsidRPr="00316EDF">
        <w:rPr>
          <w:color w:val="4472C4" w:themeColor="accent1"/>
          <w:spacing w:val="3"/>
          <w:sz w:val="32"/>
          <w:szCs w:val="32"/>
        </w:rPr>
        <w:t>CHANNABASAV ANGADI</w:t>
      </w:r>
    </w:p>
    <w:p w14:paraId="2BD1121F" w14:textId="77777777" w:rsidR="00316EDF" w:rsidRPr="00316EDF" w:rsidRDefault="00316ED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</w:p>
    <w:p w14:paraId="03402CB4" w14:textId="44600FC1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584CF736" w14:textId="589F8D79" w:rsidR="006604CA" w:rsidRPr="006604CA" w:rsidRDefault="006604CA" w:rsidP="00316EDF">
      <w:pPr>
        <w:pStyle w:val="Heading4"/>
        <w:shd w:val="clear" w:color="auto" w:fill="FFFFFF"/>
        <w:spacing w:before="0" w:beforeAutospacing="0" w:after="300" w:afterAutospacing="0" w:line="360" w:lineRule="auto"/>
        <w:ind w:left="720"/>
        <w:textAlignment w:val="baseline"/>
        <w:rPr>
          <w:b w:val="0"/>
          <w:bCs w:val="0"/>
          <w:color w:val="4472C4" w:themeColor="accent1"/>
          <w:spacing w:val="3"/>
        </w:rPr>
      </w:pPr>
      <w:r w:rsidRPr="006604CA">
        <w:rPr>
          <w:rStyle w:val="sqlkeywordcolor"/>
          <w:color w:val="4472C4" w:themeColor="accent1"/>
        </w:rPr>
        <w:t>SELECT</w:t>
      </w:r>
      <w:r w:rsidRPr="006604CA">
        <w:rPr>
          <w:rStyle w:val="sqlcolor"/>
          <w:color w:val="4472C4" w:themeColor="accent1"/>
        </w:rPr>
        <w:t xml:space="preserve"> </w:t>
      </w:r>
      <w:proofErr w:type="spellStart"/>
      <w:r w:rsidRPr="006604CA">
        <w:rPr>
          <w:rStyle w:val="sqlcolor"/>
          <w:color w:val="4472C4" w:themeColor="accent1"/>
        </w:rPr>
        <w:t>Orders.OrderID</w:t>
      </w:r>
      <w:proofErr w:type="spellEnd"/>
      <w:r w:rsidRPr="006604CA">
        <w:rPr>
          <w:rStyle w:val="sqlcolor"/>
          <w:color w:val="4472C4" w:themeColor="accent1"/>
        </w:rPr>
        <w:t xml:space="preserve">, </w:t>
      </w:r>
      <w:proofErr w:type="spellStart"/>
      <w:r w:rsidRPr="006604CA">
        <w:rPr>
          <w:rStyle w:val="sqlcolor"/>
          <w:color w:val="4472C4" w:themeColor="accent1"/>
        </w:rPr>
        <w:t>Customers.CustomerName</w:t>
      </w:r>
      <w:proofErr w:type="spellEnd"/>
      <w:r w:rsidRPr="006604CA">
        <w:rPr>
          <w:color w:val="4472C4" w:themeColor="accent1"/>
        </w:rPr>
        <w:br/>
      </w:r>
      <w:r w:rsidRPr="006604CA">
        <w:rPr>
          <w:rStyle w:val="sqlkeywordcolor"/>
          <w:color w:val="4472C4" w:themeColor="accent1"/>
        </w:rPr>
        <w:t>FROM</w:t>
      </w:r>
      <w:r w:rsidRPr="006604CA">
        <w:rPr>
          <w:rStyle w:val="sqlcolor"/>
          <w:color w:val="4472C4" w:themeColor="accent1"/>
        </w:rPr>
        <w:t xml:space="preserve"> Orders</w:t>
      </w:r>
      <w:r w:rsidRPr="006604CA">
        <w:rPr>
          <w:color w:val="4472C4" w:themeColor="accent1"/>
        </w:rPr>
        <w:br/>
      </w:r>
      <w:r w:rsidRPr="006604CA">
        <w:rPr>
          <w:rStyle w:val="sqlkeywordcolor"/>
          <w:color w:val="4472C4" w:themeColor="accent1"/>
        </w:rPr>
        <w:t>INNER</w:t>
      </w:r>
      <w:r w:rsidRPr="006604CA">
        <w:rPr>
          <w:rStyle w:val="sqlcolor"/>
          <w:color w:val="4472C4" w:themeColor="accent1"/>
        </w:rPr>
        <w:t xml:space="preserve"> </w:t>
      </w:r>
      <w:r w:rsidRPr="006604CA">
        <w:rPr>
          <w:rStyle w:val="sqlkeywordcolor"/>
          <w:color w:val="4472C4" w:themeColor="accent1"/>
        </w:rPr>
        <w:t>JOIN</w:t>
      </w:r>
      <w:r w:rsidRPr="006604CA">
        <w:rPr>
          <w:rStyle w:val="sqlcolor"/>
          <w:color w:val="4472C4" w:themeColor="accent1"/>
        </w:rPr>
        <w:t xml:space="preserve"> Customers </w:t>
      </w:r>
      <w:r w:rsidRPr="006604CA">
        <w:rPr>
          <w:rStyle w:val="sqlkeywordcolor"/>
          <w:color w:val="4472C4" w:themeColor="accent1"/>
        </w:rPr>
        <w:t>ON</w:t>
      </w:r>
      <w:r w:rsidRPr="006604CA">
        <w:rPr>
          <w:rStyle w:val="sqlcolor"/>
          <w:color w:val="4472C4" w:themeColor="accent1"/>
        </w:rPr>
        <w:t xml:space="preserve"> </w:t>
      </w:r>
      <w:proofErr w:type="spellStart"/>
      <w:r w:rsidRPr="006604CA">
        <w:rPr>
          <w:rStyle w:val="sqlcolor"/>
          <w:color w:val="4472C4" w:themeColor="accent1"/>
        </w:rPr>
        <w:t>Orders.CustomerID</w:t>
      </w:r>
      <w:proofErr w:type="spellEnd"/>
      <w:r w:rsidRPr="006604CA">
        <w:rPr>
          <w:rStyle w:val="sqlcolor"/>
          <w:color w:val="4472C4" w:themeColor="accent1"/>
        </w:rPr>
        <w:t xml:space="preserve"> = </w:t>
      </w:r>
      <w:proofErr w:type="spellStart"/>
      <w:r w:rsidRPr="006604CA">
        <w:rPr>
          <w:rStyle w:val="sqlcolor"/>
          <w:color w:val="4472C4" w:themeColor="accent1"/>
        </w:rPr>
        <w:t>Customers.CustomerID</w:t>
      </w:r>
      <w:proofErr w:type="spellEnd"/>
      <w:r w:rsidRPr="006604CA">
        <w:rPr>
          <w:rStyle w:val="sqlcolor"/>
          <w:color w:val="4472C4" w:themeColor="accent1"/>
        </w:rPr>
        <w:t>;</w:t>
      </w:r>
    </w:p>
    <w:p w14:paraId="4FFF9875" w14:textId="531B53B8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CB367B2" w14:textId="77777777" w:rsidR="00316EDF" w:rsidRPr="00316EDF" w:rsidRDefault="00316EDF" w:rsidP="00316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316ED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SELECT name</w:t>
      </w:r>
    </w:p>
    <w:p w14:paraId="399E1518" w14:textId="77777777" w:rsidR="00316EDF" w:rsidRPr="00316EDF" w:rsidRDefault="00316EDF" w:rsidP="00316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316ED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FROM table2</w:t>
      </w:r>
    </w:p>
    <w:p w14:paraId="009C1642" w14:textId="77777777" w:rsidR="00316EDF" w:rsidRPr="00316EDF" w:rsidRDefault="00316EDF" w:rsidP="00316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316ED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WHERE name NOT IN</w:t>
      </w:r>
    </w:p>
    <w:p w14:paraId="7F0EA1F6" w14:textId="77777777" w:rsidR="00316EDF" w:rsidRPr="00316EDF" w:rsidRDefault="00316EDF" w:rsidP="00316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316ED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    (SELECT name </w:t>
      </w:r>
    </w:p>
    <w:p w14:paraId="6F685F37" w14:textId="77777777" w:rsidR="00316EDF" w:rsidRPr="00316EDF" w:rsidRDefault="00316EDF" w:rsidP="00316E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316ED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     FROM table1)</w:t>
      </w:r>
    </w:p>
    <w:p w14:paraId="5A679B19" w14:textId="77777777" w:rsidR="006604CA" w:rsidRPr="007A1BB7" w:rsidRDefault="006604C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16EDF"/>
    <w:rsid w:val="00341797"/>
    <w:rsid w:val="005345AB"/>
    <w:rsid w:val="00660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32FAD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sqlcolor">
    <w:name w:val="sqlcolor"/>
    <w:basedOn w:val="DefaultParagraphFont"/>
    <w:rsid w:val="006604CA"/>
  </w:style>
  <w:style w:type="character" w:customStyle="1" w:styleId="sqlkeywordcolor">
    <w:name w:val="sqlkeywordcolor"/>
    <w:basedOn w:val="DefaultParagraphFont"/>
    <w:rsid w:val="006604C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E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EDF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16EDF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16E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67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3</cp:revision>
  <dcterms:created xsi:type="dcterms:W3CDTF">2021-03-26T13:46:00Z</dcterms:created>
  <dcterms:modified xsi:type="dcterms:W3CDTF">2022-04-25T10:58:00Z</dcterms:modified>
</cp:coreProperties>
</file>